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7506C868" w:rsidR="00A45ED2" w:rsidRDefault="000A5A4D">
      <w:r>
        <w:t xml:space="preserve">Exercise No: </w:t>
      </w:r>
      <w:r w:rsidR="00D7086B">
        <w:t>1</w:t>
      </w:r>
      <w:r w:rsidR="00D6229C">
        <w:t>3</w:t>
      </w:r>
    </w:p>
    <w:p w14:paraId="1EACE46F" w14:textId="67B0AA8D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640677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356A72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 xml:space="preserve">Date: </w:t>
      </w:r>
      <w:r w:rsidR="002E221C">
        <w:t>2</w:t>
      </w:r>
      <w:r w:rsidR="00D6229C">
        <w:t>3</w:t>
      </w:r>
      <w:r>
        <w:t>/1</w:t>
      </w:r>
      <w:r w:rsidR="00D7086B">
        <w:t>1</w:t>
      </w:r>
      <w:r>
        <w:t>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493521EE" w14:textId="16DB8CCB" w:rsidR="002D5B22" w:rsidRDefault="002D5B22">
      <w:r>
        <w:t xml:space="preserve">   To create a python program </w:t>
      </w:r>
      <w:r w:rsidR="00D6229C">
        <w:t xml:space="preserve">for Apparel shop with silk and cotton materials to calculate price using Class and Inheritance. 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4D1AA033" w14:textId="77777777" w:rsidR="00D6229C" w:rsidRDefault="00D6229C" w:rsidP="00D6229C">
      <w:r>
        <w:t>class Apparel:</w:t>
      </w:r>
    </w:p>
    <w:p w14:paraId="1180B260" w14:textId="77777777" w:rsidR="00D6229C" w:rsidRDefault="00D6229C" w:rsidP="00D6229C">
      <w:r>
        <w:t xml:space="preserve">    counter=100</w:t>
      </w:r>
    </w:p>
    <w:p w14:paraId="1147CB4B" w14:textId="77777777" w:rsidR="00D6229C" w:rsidRDefault="00D6229C" w:rsidP="00D6229C">
      <w:r>
        <w:t xml:space="preserve">    def __</w:t>
      </w:r>
      <w:proofErr w:type="spellStart"/>
      <w:r>
        <w:t>init</w:t>
      </w:r>
      <w:proofErr w:type="spellEnd"/>
      <w:r>
        <w:t>__(</w:t>
      </w:r>
      <w:proofErr w:type="spellStart"/>
      <w:proofErr w:type="gramStart"/>
      <w:r>
        <w:t>self,price</w:t>
      </w:r>
      <w:proofErr w:type="gramEnd"/>
      <w:r>
        <w:t>,item_type</w:t>
      </w:r>
      <w:proofErr w:type="spellEnd"/>
      <w:r>
        <w:t>):</w:t>
      </w:r>
    </w:p>
    <w:p w14:paraId="0A4EBB7D" w14:textId="77777777" w:rsidR="00D6229C" w:rsidRDefault="00D6229C" w:rsidP="00D6229C">
      <w:r>
        <w:t xml:space="preserve">        </w:t>
      </w:r>
      <w:proofErr w:type="spellStart"/>
      <w:r>
        <w:t>Apparel.counter</w:t>
      </w:r>
      <w:proofErr w:type="spellEnd"/>
      <w:r>
        <w:t>+=1</w:t>
      </w:r>
    </w:p>
    <w:p w14:paraId="097B6994" w14:textId="77777777" w:rsidR="00D6229C" w:rsidRDefault="00D6229C" w:rsidP="00D6229C">
      <w:r>
        <w:t xml:space="preserve">        </w:t>
      </w:r>
      <w:proofErr w:type="gramStart"/>
      <w:r>
        <w:t>self._</w:t>
      </w:r>
      <w:proofErr w:type="gramEnd"/>
      <w:r>
        <w:t>_</w:t>
      </w:r>
      <w:proofErr w:type="spellStart"/>
      <w:r>
        <w:t>itemid</w:t>
      </w:r>
      <w:proofErr w:type="spellEnd"/>
      <w:r>
        <w:t>=</w:t>
      </w:r>
      <w:proofErr w:type="spellStart"/>
      <w:r>
        <w:t>item_type</w:t>
      </w:r>
      <w:proofErr w:type="spellEnd"/>
      <w:r>
        <w:t>[0]+str(</w:t>
      </w:r>
      <w:proofErr w:type="spellStart"/>
      <w:r>
        <w:t>Apparel.counter</w:t>
      </w:r>
      <w:proofErr w:type="spellEnd"/>
      <w:r>
        <w:t>)</w:t>
      </w:r>
    </w:p>
    <w:p w14:paraId="5E8E0AF6" w14:textId="77777777" w:rsidR="00D6229C" w:rsidRDefault="00D6229C" w:rsidP="00D6229C">
      <w:r>
        <w:t xml:space="preserve">        </w:t>
      </w:r>
      <w:proofErr w:type="spellStart"/>
      <w:proofErr w:type="gramStart"/>
      <w:r>
        <w:t>self._</w:t>
      </w:r>
      <w:proofErr w:type="gramEnd"/>
      <w:r>
        <w:t>_price</w:t>
      </w:r>
      <w:proofErr w:type="spellEnd"/>
      <w:r>
        <w:t>=price</w:t>
      </w:r>
    </w:p>
    <w:p w14:paraId="0A47620D" w14:textId="77777777" w:rsidR="00D6229C" w:rsidRDefault="00D6229C" w:rsidP="00D6229C">
      <w:r>
        <w:t xml:space="preserve">        </w:t>
      </w:r>
      <w:proofErr w:type="gramStart"/>
      <w:r>
        <w:t>self._</w:t>
      </w:r>
      <w:proofErr w:type="gramEnd"/>
      <w:r>
        <w:t>_</w:t>
      </w:r>
      <w:proofErr w:type="spellStart"/>
      <w:r>
        <w:t>item_type</w:t>
      </w:r>
      <w:proofErr w:type="spellEnd"/>
      <w:r>
        <w:t>=</w:t>
      </w:r>
      <w:proofErr w:type="spellStart"/>
      <w:r>
        <w:t>item_type</w:t>
      </w:r>
      <w:proofErr w:type="spellEnd"/>
    </w:p>
    <w:p w14:paraId="6F8948AA" w14:textId="77777777" w:rsidR="00D6229C" w:rsidRDefault="00D6229C" w:rsidP="00D6229C">
      <w:r>
        <w:t xml:space="preserve">    </w:t>
      </w:r>
    </w:p>
    <w:p w14:paraId="00B58797" w14:textId="77777777" w:rsidR="00D6229C" w:rsidRDefault="00D6229C" w:rsidP="00D6229C">
      <w:r>
        <w:t xml:space="preserve">    def </w:t>
      </w:r>
      <w:proofErr w:type="spellStart"/>
      <w:r>
        <w:t>calculate_price</w:t>
      </w:r>
      <w:proofErr w:type="spellEnd"/>
      <w:r>
        <w:t>(self):</w:t>
      </w:r>
    </w:p>
    <w:p w14:paraId="4F1F59A3" w14:textId="77777777" w:rsidR="00D6229C" w:rsidRDefault="00D6229C" w:rsidP="00D6229C">
      <w:r>
        <w:t xml:space="preserve">        </w:t>
      </w:r>
      <w:proofErr w:type="spellStart"/>
      <w:proofErr w:type="gramStart"/>
      <w:r>
        <w:t>self._</w:t>
      </w:r>
      <w:proofErr w:type="gramEnd"/>
      <w:r>
        <w:t>_price</w:t>
      </w:r>
      <w:proofErr w:type="spellEnd"/>
      <w:r>
        <w:t>+=</w:t>
      </w:r>
      <w:proofErr w:type="spellStart"/>
      <w:r>
        <w:t>self.__price</w:t>
      </w:r>
      <w:proofErr w:type="spellEnd"/>
      <w:r>
        <w:t>*0.05</w:t>
      </w:r>
    </w:p>
    <w:p w14:paraId="00BE9B63" w14:textId="77777777" w:rsidR="00D6229C" w:rsidRDefault="00D6229C" w:rsidP="00D6229C">
      <w:r>
        <w:t xml:space="preserve">        </w:t>
      </w:r>
    </w:p>
    <w:p w14:paraId="2B5BC363" w14:textId="77777777" w:rsidR="00D6229C" w:rsidRDefault="00D6229C" w:rsidP="00D6229C">
      <w:r>
        <w:t xml:space="preserve">    def </w:t>
      </w:r>
      <w:proofErr w:type="spellStart"/>
      <w:r>
        <w:t>get_item_id</w:t>
      </w:r>
      <w:proofErr w:type="spellEnd"/>
      <w:r>
        <w:t>(self):</w:t>
      </w:r>
    </w:p>
    <w:p w14:paraId="7A637D10" w14:textId="77777777" w:rsidR="00D6229C" w:rsidRDefault="00D6229C" w:rsidP="00D6229C">
      <w:r>
        <w:t xml:space="preserve">        return </w:t>
      </w:r>
      <w:proofErr w:type="gramStart"/>
      <w:r>
        <w:t>self._</w:t>
      </w:r>
      <w:proofErr w:type="gramEnd"/>
      <w:r>
        <w:t>_</w:t>
      </w:r>
      <w:proofErr w:type="spellStart"/>
      <w:r>
        <w:t>item_id</w:t>
      </w:r>
      <w:proofErr w:type="spellEnd"/>
    </w:p>
    <w:p w14:paraId="55C1BAD2" w14:textId="77777777" w:rsidR="00D6229C" w:rsidRDefault="00D6229C" w:rsidP="00D6229C">
      <w:r>
        <w:t xml:space="preserve">    </w:t>
      </w:r>
    </w:p>
    <w:p w14:paraId="0428F105" w14:textId="77777777" w:rsidR="00D6229C" w:rsidRDefault="00D6229C" w:rsidP="00D6229C">
      <w:r>
        <w:t xml:space="preserve">    def </w:t>
      </w:r>
      <w:proofErr w:type="spellStart"/>
      <w:r>
        <w:t>get_price</w:t>
      </w:r>
      <w:proofErr w:type="spellEnd"/>
      <w:r>
        <w:t>(self):</w:t>
      </w:r>
    </w:p>
    <w:p w14:paraId="31B3016B" w14:textId="77777777" w:rsidR="00D6229C" w:rsidRDefault="00D6229C" w:rsidP="00D6229C">
      <w:r>
        <w:t xml:space="preserve">        return </w:t>
      </w:r>
      <w:proofErr w:type="spellStart"/>
      <w:proofErr w:type="gramStart"/>
      <w:r>
        <w:t>self._</w:t>
      </w:r>
      <w:proofErr w:type="gramEnd"/>
      <w:r>
        <w:t>_price</w:t>
      </w:r>
      <w:proofErr w:type="spellEnd"/>
    </w:p>
    <w:p w14:paraId="3B4A2CFB" w14:textId="77777777" w:rsidR="00D6229C" w:rsidRDefault="00D6229C" w:rsidP="00D6229C">
      <w:r>
        <w:t xml:space="preserve">    </w:t>
      </w:r>
    </w:p>
    <w:p w14:paraId="27AC5B1F" w14:textId="77777777" w:rsidR="00D6229C" w:rsidRDefault="00D6229C" w:rsidP="00D6229C">
      <w:r>
        <w:t xml:space="preserve">    def </w:t>
      </w:r>
      <w:proofErr w:type="spellStart"/>
      <w:r>
        <w:t>get_item_type</w:t>
      </w:r>
      <w:proofErr w:type="spellEnd"/>
      <w:r>
        <w:t>(self):</w:t>
      </w:r>
    </w:p>
    <w:p w14:paraId="1A30881C" w14:textId="77777777" w:rsidR="00D6229C" w:rsidRDefault="00D6229C" w:rsidP="00D6229C">
      <w:r>
        <w:t xml:space="preserve">        return </w:t>
      </w:r>
      <w:proofErr w:type="gramStart"/>
      <w:r>
        <w:t>self._</w:t>
      </w:r>
      <w:proofErr w:type="gramEnd"/>
      <w:r>
        <w:t>_</w:t>
      </w:r>
      <w:proofErr w:type="spellStart"/>
      <w:r>
        <w:t>item_type</w:t>
      </w:r>
      <w:proofErr w:type="spellEnd"/>
    </w:p>
    <w:p w14:paraId="52E25776" w14:textId="77777777" w:rsidR="00D6229C" w:rsidRDefault="00D6229C" w:rsidP="00D6229C">
      <w:r>
        <w:t xml:space="preserve">        </w:t>
      </w:r>
    </w:p>
    <w:p w14:paraId="50423A09" w14:textId="77777777" w:rsidR="00D6229C" w:rsidRDefault="00D6229C" w:rsidP="00D6229C">
      <w:r>
        <w:t xml:space="preserve">    def </w:t>
      </w:r>
      <w:proofErr w:type="spellStart"/>
      <w:r>
        <w:t>set_price</w:t>
      </w:r>
      <w:proofErr w:type="spellEnd"/>
      <w:r>
        <w:t>(</w:t>
      </w:r>
      <w:proofErr w:type="spellStart"/>
      <w:proofErr w:type="gramStart"/>
      <w:r>
        <w:t>self,price</w:t>
      </w:r>
      <w:proofErr w:type="spellEnd"/>
      <w:proofErr w:type="gramEnd"/>
      <w:r>
        <w:t>):</w:t>
      </w:r>
    </w:p>
    <w:p w14:paraId="17B941E4" w14:textId="77777777" w:rsidR="00D6229C" w:rsidRDefault="00D6229C" w:rsidP="00D6229C">
      <w:r>
        <w:t xml:space="preserve">        </w:t>
      </w:r>
      <w:proofErr w:type="spellStart"/>
      <w:proofErr w:type="gramStart"/>
      <w:r>
        <w:t>self._</w:t>
      </w:r>
      <w:proofErr w:type="gramEnd"/>
      <w:r>
        <w:t>_price</w:t>
      </w:r>
      <w:proofErr w:type="spellEnd"/>
      <w:r>
        <w:t>=price</w:t>
      </w:r>
    </w:p>
    <w:p w14:paraId="39217A68" w14:textId="77777777" w:rsidR="00D6229C" w:rsidRDefault="00D6229C" w:rsidP="00D6229C">
      <w:r>
        <w:lastRenderedPageBreak/>
        <w:t xml:space="preserve">        return </w:t>
      </w:r>
      <w:proofErr w:type="spellStart"/>
      <w:proofErr w:type="gramStart"/>
      <w:r>
        <w:t>self._</w:t>
      </w:r>
      <w:proofErr w:type="gramEnd"/>
      <w:r>
        <w:t>_price</w:t>
      </w:r>
      <w:proofErr w:type="spellEnd"/>
    </w:p>
    <w:p w14:paraId="5461B28F" w14:textId="77777777" w:rsidR="00D6229C" w:rsidRDefault="00D6229C" w:rsidP="00D6229C">
      <w:r>
        <w:t xml:space="preserve">    </w:t>
      </w:r>
    </w:p>
    <w:p w14:paraId="430BFC6E" w14:textId="77777777" w:rsidR="00D6229C" w:rsidRDefault="00D6229C" w:rsidP="00D6229C">
      <w:r>
        <w:t xml:space="preserve">class </w:t>
      </w:r>
      <w:proofErr w:type="gramStart"/>
      <w:r>
        <w:t>Cotton(</w:t>
      </w:r>
      <w:proofErr w:type="gramEnd"/>
      <w:r>
        <w:t>Apparel):</w:t>
      </w:r>
    </w:p>
    <w:p w14:paraId="3DDFD1B1" w14:textId="77777777" w:rsidR="00D6229C" w:rsidRDefault="00D6229C" w:rsidP="00D6229C">
      <w:r>
        <w:t xml:space="preserve">    def __</w:t>
      </w:r>
      <w:proofErr w:type="spellStart"/>
      <w:r>
        <w:t>init</w:t>
      </w:r>
      <w:proofErr w:type="spellEnd"/>
      <w:r>
        <w:t>__(</w:t>
      </w:r>
      <w:proofErr w:type="spellStart"/>
      <w:proofErr w:type="gramStart"/>
      <w:r>
        <w:t>self,price</w:t>
      </w:r>
      <w:proofErr w:type="gramEnd"/>
      <w:r>
        <w:t>,discount</w:t>
      </w:r>
      <w:proofErr w:type="spellEnd"/>
      <w:r>
        <w:t>):</w:t>
      </w:r>
    </w:p>
    <w:p w14:paraId="4E7C42F3" w14:textId="77777777" w:rsidR="00D6229C" w:rsidRDefault="00D6229C" w:rsidP="00D6229C">
      <w:r>
        <w:t xml:space="preserve">        super(</w:t>
      </w:r>
      <w:proofErr w:type="gramStart"/>
      <w:r>
        <w:t>)._</w:t>
      </w:r>
      <w:proofErr w:type="gramEnd"/>
      <w:r>
        <w:t>_</w:t>
      </w:r>
      <w:proofErr w:type="spellStart"/>
      <w:r>
        <w:t>init</w:t>
      </w:r>
      <w:proofErr w:type="spellEnd"/>
      <w:r>
        <w:t>__(</w:t>
      </w:r>
      <w:proofErr w:type="spellStart"/>
      <w:r>
        <w:t>price,'Cotton</w:t>
      </w:r>
      <w:proofErr w:type="spellEnd"/>
      <w:r>
        <w:t>')</w:t>
      </w:r>
    </w:p>
    <w:p w14:paraId="10214157" w14:textId="77777777" w:rsidR="00D6229C" w:rsidRDefault="00D6229C" w:rsidP="00D6229C">
      <w:r>
        <w:t xml:space="preserve">        </w:t>
      </w:r>
      <w:proofErr w:type="spellStart"/>
      <w:proofErr w:type="gramStart"/>
      <w:r>
        <w:t>self._</w:t>
      </w:r>
      <w:proofErr w:type="gramEnd"/>
      <w:r>
        <w:t>_discount</w:t>
      </w:r>
      <w:proofErr w:type="spellEnd"/>
      <w:r>
        <w:t>=discount</w:t>
      </w:r>
    </w:p>
    <w:p w14:paraId="66D47102" w14:textId="77777777" w:rsidR="00D6229C" w:rsidRDefault="00D6229C" w:rsidP="00D6229C">
      <w:r>
        <w:t xml:space="preserve">        </w:t>
      </w:r>
    </w:p>
    <w:p w14:paraId="7F0041B9" w14:textId="77777777" w:rsidR="00D6229C" w:rsidRDefault="00D6229C" w:rsidP="00D6229C">
      <w:r>
        <w:t xml:space="preserve">    def </w:t>
      </w:r>
      <w:proofErr w:type="spellStart"/>
      <w:r>
        <w:t>calculate_price</w:t>
      </w:r>
      <w:proofErr w:type="spellEnd"/>
      <w:r>
        <w:t>(self):</w:t>
      </w:r>
    </w:p>
    <w:p w14:paraId="47E65AE8" w14:textId="77777777" w:rsidR="00D6229C" w:rsidRDefault="00D6229C" w:rsidP="00D6229C">
      <w:r>
        <w:t xml:space="preserve">        super(</w:t>
      </w:r>
      <w:proofErr w:type="gramStart"/>
      <w:r>
        <w:t>).</w:t>
      </w:r>
      <w:proofErr w:type="spellStart"/>
      <w:r>
        <w:t>calculate</w:t>
      </w:r>
      <w:proofErr w:type="gramEnd"/>
      <w:r>
        <w:t>_price</w:t>
      </w:r>
      <w:proofErr w:type="spellEnd"/>
      <w:r>
        <w:t>()</w:t>
      </w:r>
    </w:p>
    <w:p w14:paraId="6B3A4421" w14:textId="77777777" w:rsidR="00D6229C" w:rsidRDefault="00D6229C" w:rsidP="00D6229C">
      <w:r>
        <w:t xml:space="preserve">        price=</w:t>
      </w:r>
      <w:proofErr w:type="spellStart"/>
      <w:r>
        <w:t>self.get_</w:t>
      </w:r>
      <w:proofErr w:type="gramStart"/>
      <w:r>
        <w:t>price</w:t>
      </w:r>
      <w:proofErr w:type="spellEnd"/>
      <w:r>
        <w:t>(</w:t>
      </w:r>
      <w:proofErr w:type="gramEnd"/>
      <w:r>
        <w:t>)</w:t>
      </w:r>
    </w:p>
    <w:p w14:paraId="35549BA0" w14:textId="77777777" w:rsidR="00D6229C" w:rsidRDefault="00D6229C" w:rsidP="00D6229C">
      <w:r>
        <w:t xml:space="preserve">        price-=price*(</w:t>
      </w:r>
      <w:proofErr w:type="spellStart"/>
      <w:proofErr w:type="gramStart"/>
      <w:r>
        <w:t>self._</w:t>
      </w:r>
      <w:proofErr w:type="gramEnd"/>
      <w:r>
        <w:t>_discount</w:t>
      </w:r>
      <w:proofErr w:type="spellEnd"/>
      <w:r>
        <w:t>/100)</w:t>
      </w:r>
    </w:p>
    <w:p w14:paraId="09E329DC" w14:textId="77777777" w:rsidR="00D6229C" w:rsidRDefault="00D6229C" w:rsidP="00D6229C">
      <w:r>
        <w:t xml:space="preserve">        price+=price*0.05</w:t>
      </w:r>
    </w:p>
    <w:p w14:paraId="6AC9A381" w14:textId="77777777" w:rsidR="00D6229C" w:rsidRDefault="00D6229C" w:rsidP="00D6229C">
      <w:r>
        <w:t xml:space="preserve">        </w:t>
      </w:r>
      <w:proofErr w:type="spellStart"/>
      <w:r>
        <w:t>self.set_price</w:t>
      </w:r>
      <w:proofErr w:type="spellEnd"/>
      <w:r>
        <w:t>(price)</w:t>
      </w:r>
    </w:p>
    <w:p w14:paraId="549269BF" w14:textId="77777777" w:rsidR="00D6229C" w:rsidRDefault="00D6229C" w:rsidP="00D6229C">
      <w:r>
        <w:t xml:space="preserve">        return price</w:t>
      </w:r>
    </w:p>
    <w:p w14:paraId="0FEFB528" w14:textId="77777777" w:rsidR="00D6229C" w:rsidRDefault="00D6229C" w:rsidP="00D6229C">
      <w:r>
        <w:t xml:space="preserve">        </w:t>
      </w:r>
    </w:p>
    <w:p w14:paraId="7A05812A" w14:textId="77777777" w:rsidR="00D6229C" w:rsidRDefault="00D6229C" w:rsidP="00D6229C">
      <w:r>
        <w:t xml:space="preserve">    def </w:t>
      </w:r>
      <w:proofErr w:type="spellStart"/>
      <w:r>
        <w:t>get_discount</w:t>
      </w:r>
      <w:proofErr w:type="spellEnd"/>
      <w:r>
        <w:t>(self):</w:t>
      </w:r>
    </w:p>
    <w:p w14:paraId="40392CF5" w14:textId="77777777" w:rsidR="00D6229C" w:rsidRDefault="00D6229C" w:rsidP="00D6229C">
      <w:r>
        <w:t xml:space="preserve">        return </w:t>
      </w:r>
      <w:proofErr w:type="spellStart"/>
      <w:proofErr w:type="gramStart"/>
      <w:r>
        <w:t>self._</w:t>
      </w:r>
      <w:proofErr w:type="gramEnd"/>
      <w:r>
        <w:t>_discount</w:t>
      </w:r>
      <w:proofErr w:type="spellEnd"/>
    </w:p>
    <w:p w14:paraId="6C7E80DA" w14:textId="77777777" w:rsidR="00D6229C" w:rsidRDefault="00D6229C" w:rsidP="00D6229C">
      <w:r>
        <w:t xml:space="preserve">    </w:t>
      </w:r>
    </w:p>
    <w:p w14:paraId="4C2220D5" w14:textId="77777777" w:rsidR="00D6229C" w:rsidRDefault="00D6229C" w:rsidP="00D6229C">
      <w:r>
        <w:t xml:space="preserve">class </w:t>
      </w:r>
      <w:proofErr w:type="gramStart"/>
      <w:r>
        <w:t>Silk(</w:t>
      </w:r>
      <w:proofErr w:type="gramEnd"/>
      <w:r>
        <w:t>Apparel):</w:t>
      </w:r>
    </w:p>
    <w:p w14:paraId="54526C1C" w14:textId="77777777" w:rsidR="00D6229C" w:rsidRDefault="00D6229C" w:rsidP="00D6229C">
      <w:r>
        <w:t xml:space="preserve">    def __</w:t>
      </w:r>
      <w:proofErr w:type="spellStart"/>
      <w:r>
        <w:t>init</w:t>
      </w:r>
      <w:proofErr w:type="spellEnd"/>
      <w:r>
        <w:t>__(</w:t>
      </w:r>
      <w:proofErr w:type="spellStart"/>
      <w:proofErr w:type="gramStart"/>
      <w:r>
        <w:t>self,price</w:t>
      </w:r>
      <w:proofErr w:type="spellEnd"/>
      <w:proofErr w:type="gramEnd"/>
      <w:r>
        <w:t>):</w:t>
      </w:r>
    </w:p>
    <w:p w14:paraId="790A5B1D" w14:textId="77777777" w:rsidR="00D6229C" w:rsidRDefault="00D6229C" w:rsidP="00D6229C">
      <w:r>
        <w:t xml:space="preserve">        super(</w:t>
      </w:r>
      <w:proofErr w:type="gramStart"/>
      <w:r>
        <w:t>)._</w:t>
      </w:r>
      <w:proofErr w:type="gramEnd"/>
      <w:r>
        <w:t>_</w:t>
      </w:r>
      <w:proofErr w:type="spellStart"/>
      <w:r>
        <w:t>init</w:t>
      </w:r>
      <w:proofErr w:type="spellEnd"/>
      <w:r>
        <w:t>__(</w:t>
      </w:r>
      <w:proofErr w:type="spellStart"/>
      <w:r>
        <w:t>price,'Silk</w:t>
      </w:r>
      <w:proofErr w:type="spellEnd"/>
      <w:r>
        <w:t>')</w:t>
      </w:r>
    </w:p>
    <w:p w14:paraId="1D566BC9" w14:textId="77777777" w:rsidR="00D6229C" w:rsidRDefault="00D6229C" w:rsidP="00D6229C">
      <w:r>
        <w:t xml:space="preserve">        </w:t>
      </w:r>
      <w:proofErr w:type="spellStart"/>
      <w:proofErr w:type="gramStart"/>
      <w:r>
        <w:t>self._</w:t>
      </w:r>
      <w:proofErr w:type="gramEnd"/>
      <w:r>
        <w:t>_points</w:t>
      </w:r>
      <w:proofErr w:type="spellEnd"/>
      <w:r>
        <w:t>=None</w:t>
      </w:r>
    </w:p>
    <w:p w14:paraId="1771C86D" w14:textId="77777777" w:rsidR="00D6229C" w:rsidRDefault="00D6229C" w:rsidP="00D6229C">
      <w:r>
        <w:t xml:space="preserve">        </w:t>
      </w:r>
    </w:p>
    <w:p w14:paraId="0322BF3D" w14:textId="77777777" w:rsidR="00D6229C" w:rsidRDefault="00D6229C" w:rsidP="00D6229C">
      <w:r>
        <w:t xml:space="preserve">    def </w:t>
      </w:r>
      <w:proofErr w:type="spellStart"/>
      <w:r>
        <w:t>calculate_price</w:t>
      </w:r>
      <w:proofErr w:type="spellEnd"/>
      <w:r>
        <w:t>(self):</w:t>
      </w:r>
    </w:p>
    <w:p w14:paraId="670F3F21" w14:textId="77777777" w:rsidR="00D6229C" w:rsidRDefault="00D6229C" w:rsidP="00D6229C">
      <w:r>
        <w:t xml:space="preserve">        super(</w:t>
      </w:r>
      <w:proofErr w:type="gramStart"/>
      <w:r>
        <w:t>).</w:t>
      </w:r>
      <w:proofErr w:type="spellStart"/>
      <w:r>
        <w:t>calculate</w:t>
      </w:r>
      <w:proofErr w:type="gramEnd"/>
      <w:r>
        <w:t>_price</w:t>
      </w:r>
      <w:proofErr w:type="spellEnd"/>
      <w:r>
        <w:t>()</w:t>
      </w:r>
    </w:p>
    <w:p w14:paraId="4EF5C921" w14:textId="77777777" w:rsidR="00D6229C" w:rsidRDefault="00D6229C" w:rsidP="00D6229C">
      <w:r>
        <w:t xml:space="preserve">        if(</w:t>
      </w:r>
      <w:proofErr w:type="spellStart"/>
      <w:r>
        <w:t>self.get_</w:t>
      </w:r>
      <w:proofErr w:type="gramStart"/>
      <w:r>
        <w:t>price</w:t>
      </w:r>
      <w:proofErr w:type="spellEnd"/>
      <w:r>
        <w:t>(</w:t>
      </w:r>
      <w:proofErr w:type="gramEnd"/>
      <w:r>
        <w:t>)&gt;10000):</w:t>
      </w:r>
    </w:p>
    <w:p w14:paraId="4631D64C" w14:textId="77777777" w:rsidR="00D6229C" w:rsidRDefault="00D6229C" w:rsidP="00D6229C">
      <w:r>
        <w:t xml:space="preserve">            </w:t>
      </w:r>
      <w:proofErr w:type="spellStart"/>
      <w:proofErr w:type="gramStart"/>
      <w:r>
        <w:t>self._</w:t>
      </w:r>
      <w:proofErr w:type="gramEnd"/>
      <w:r>
        <w:t>_points</w:t>
      </w:r>
      <w:proofErr w:type="spellEnd"/>
      <w:r>
        <w:t>=10</w:t>
      </w:r>
    </w:p>
    <w:p w14:paraId="00F6FD40" w14:textId="77777777" w:rsidR="00D6229C" w:rsidRDefault="00D6229C" w:rsidP="00D6229C">
      <w:r>
        <w:t xml:space="preserve">        else:</w:t>
      </w:r>
    </w:p>
    <w:p w14:paraId="1E5E3959" w14:textId="77777777" w:rsidR="00D6229C" w:rsidRDefault="00D6229C" w:rsidP="00D6229C">
      <w:r>
        <w:t xml:space="preserve">            </w:t>
      </w:r>
      <w:proofErr w:type="spellStart"/>
      <w:proofErr w:type="gramStart"/>
      <w:r>
        <w:t>self._</w:t>
      </w:r>
      <w:proofErr w:type="gramEnd"/>
      <w:r>
        <w:t>_points</w:t>
      </w:r>
      <w:proofErr w:type="spellEnd"/>
      <w:r>
        <w:t>=3</w:t>
      </w:r>
    </w:p>
    <w:p w14:paraId="1FCACE8C" w14:textId="77777777" w:rsidR="00D6229C" w:rsidRDefault="00D6229C" w:rsidP="00D6229C">
      <w:r>
        <w:lastRenderedPageBreak/>
        <w:t xml:space="preserve">        return </w:t>
      </w:r>
      <w:proofErr w:type="spellStart"/>
      <w:r>
        <w:t>self.set_price</w:t>
      </w:r>
      <w:proofErr w:type="spellEnd"/>
      <w:r>
        <w:t>(</w:t>
      </w:r>
      <w:proofErr w:type="spellStart"/>
      <w:r>
        <w:t>self.get_price</w:t>
      </w:r>
      <w:proofErr w:type="spellEnd"/>
      <w:proofErr w:type="gramStart"/>
      <w:r>
        <w:t>()+(</w:t>
      </w:r>
      <w:proofErr w:type="spellStart"/>
      <w:proofErr w:type="gramEnd"/>
      <w:r>
        <w:t>self.get_price</w:t>
      </w:r>
      <w:proofErr w:type="spellEnd"/>
      <w:r>
        <w:t>()*0.1))</w:t>
      </w:r>
    </w:p>
    <w:p w14:paraId="42628D37" w14:textId="77777777" w:rsidR="00D6229C" w:rsidRDefault="00D6229C" w:rsidP="00D6229C">
      <w:r>
        <w:t xml:space="preserve">        </w:t>
      </w:r>
    </w:p>
    <w:p w14:paraId="59D04996" w14:textId="77777777" w:rsidR="00D6229C" w:rsidRDefault="00D6229C" w:rsidP="00D6229C">
      <w:r>
        <w:t xml:space="preserve">    def </w:t>
      </w:r>
      <w:proofErr w:type="spellStart"/>
      <w:r>
        <w:t>get_points</w:t>
      </w:r>
      <w:proofErr w:type="spellEnd"/>
      <w:r>
        <w:t>(self):</w:t>
      </w:r>
    </w:p>
    <w:p w14:paraId="26A3F67B" w14:textId="77777777" w:rsidR="00D6229C" w:rsidRDefault="00D6229C" w:rsidP="00D6229C">
      <w:r>
        <w:t xml:space="preserve">        return </w:t>
      </w:r>
      <w:proofErr w:type="spellStart"/>
      <w:proofErr w:type="gramStart"/>
      <w:r>
        <w:t>self._</w:t>
      </w:r>
      <w:proofErr w:type="gramEnd"/>
      <w:r>
        <w:t>_points</w:t>
      </w:r>
      <w:proofErr w:type="spellEnd"/>
    </w:p>
    <w:p w14:paraId="7B33913D" w14:textId="77777777" w:rsidR="00D6229C" w:rsidRDefault="00D6229C" w:rsidP="00D6229C">
      <w:r>
        <w:t xml:space="preserve">    </w:t>
      </w:r>
    </w:p>
    <w:p w14:paraId="0457D916" w14:textId="77777777" w:rsidR="00D6229C" w:rsidRDefault="00D6229C" w:rsidP="00D6229C">
      <w:r>
        <w:t>silk1=int(</w:t>
      </w:r>
      <w:proofErr w:type="gramStart"/>
      <w:r>
        <w:t>input(</w:t>
      </w:r>
      <w:proofErr w:type="gramEnd"/>
      <w:r>
        <w:t>))</w:t>
      </w:r>
    </w:p>
    <w:p w14:paraId="392FC149" w14:textId="77777777" w:rsidR="00D6229C" w:rsidRDefault="00D6229C" w:rsidP="00D6229C">
      <w:r>
        <w:t>cotton1=int(</w:t>
      </w:r>
      <w:proofErr w:type="gramStart"/>
      <w:r>
        <w:t>input(</w:t>
      </w:r>
      <w:proofErr w:type="gramEnd"/>
      <w:r>
        <w:t>))</w:t>
      </w:r>
    </w:p>
    <w:p w14:paraId="7816F25F" w14:textId="77777777" w:rsidR="00D6229C" w:rsidRDefault="00D6229C" w:rsidP="00D6229C">
      <w:r>
        <w:t>disc=int(</w:t>
      </w:r>
      <w:proofErr w:type="gramStart"/>
      <w:r>
        <w:t>input(</w:t>
      </w:r>
      <w:proofErr w:type="gramEnd"/>
      <w:r>
        <w:t>))</w:t>
      </w:r>
    </w:p>
    <w:p w14:paraId="235D1316" w14:textId="77777777" w:rsidR="00D6229C" w:rsidRDefault="00D6229C" w:rsidP="00D6229C">
      <w:r>
        <w:t>obj1=Silk(silk1)</w:t>
      </w:r>
    </w:p>
    <w:p w14:paraId="44B1EE1C" w14:textId="77777777" w:rsidR="00D6229C" w:rsidRDefault="00D6229C" w:rsidP="00D6229C">
      <w:proofErr w:type="gramStart"/>
      <w:r>
        <w:t>print(</w:t>
      </w:r>
      <w:proofErr w:type="gramEnd"/>
      <w:r>
        <w:t>obj1.calculate_price())</w:t>
      </w:r>
    </w:p>
    <w:p w14:paraId="79088E12" w14:textId="77777777" w:rsidR="00D6229C" w:rsidRDefault="00D6229C" w:rsidP="00D6229C">
      <w:r>
        <w:t>obj2=Cotton(cotton</w:t>
      </w:r>
      <w:proofErr w:type="gramStart"/>
      <w:r>
        <w:t>1,disc</w:t>
      </w:r>
      <w:proofErr w:type="gramEnd"/>
      <w:r>
        <w:t>)</w:t>
      </w:r>
    </w:p>
    <w:p w14:paraId="4AB6A56F" w14:textId="583F49F0" w:rsidR="00D6229C" w:rsidRDefault="00D6229C" w:rsidP="00D6229C">
      <w:proofErr w:type="gramStart"/>
      <w:r>
        <w:t>print(</w:t>
      </w:r>
      <w:proofErr w:type="gramEnd"/>
      <w:r>
        <w:t>obj2.calculate_price())</w:t>
      </w:r>
    </w:p>
    <w:p w14:paraId="4C83566A" w14:textId="29C1D987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Link:</w:t>
      </w:r>
    </w:p>
    <w:p w14:paraId="52A0AFFE" w14:textId="0DFEF84C" w:rsidR="004E1D41" w:rsidRDefault="00D6229C" w:rsidP="002D5B22">
      <w:hyperlink r:id="rId4" w:history="1">
        <w:r w:rsidRPr="00D015EE">
          <w:rPr>
            <w:rStyle w:val="Hyperlink"/>
          </w:rPr>
          <w:t>http://103.53.53.18/mod/vpl/forms/submissionview.php?id=328&amp;userid=1657</w:t>
        </w:r>
      </w:hyperlink>
    </w:p>
    <w:p w14:paraId="09E01C82" w14:textId="0E3C74AC" w:rsidR="002D5B22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 xml:space="preserve">Output: </w:t>
      </w:r>
    </w:p>
    <w:p w14:paraId="40549977" w14:textId="06F94505" w:rsidR="00D6229C" w:rsidRPr="0054493B" w:rsidRDefault="00D6229C" w:rsidP="002D5B22">
      <w:pPr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3D983FF" wp14:editId="6AA9836F">
            <wp:extent cx="1981200" cy="1733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B96B1" w14:textId="565CE9EC" w:rsidR="002D5B22" w:rsidRDefault="002D5B22" w:rsidP="002D5B22"/>
    <w:p w14:paraId="1003CFD9" w14:textId="7FE38471" w:rsidR="002F169B" w:rsidRDefault="002F169B" w:rsidP="002D5B22"/>
    <w:p w14:paraId="1485EAA7" w14:textId="58B169E9" w:rsidR="002F169B" w:rsidRDefault="002F169B" w:rsidP="002D5B22"/>
    <w:p w14:paraId="60C89FB8" w14:textId="77777777" w:rsidR="00D7086B" w:rsidRDefault="00D7086B" w:rsidP="002D5B22">
      <w:pPr>
        <w:rPr>
          <w:b/>
          <w:bCs/>
          <w:sz w:val="24"/>
          <w:szCs w:val="24"/>
          <w:u w:val="single"/>
        </w:rPr>
      </w:pPr>
    </w:p>
    <w:p w14:paraId="16FC1B14" w14:textId="0A119D35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64DA8800" w14:textId="72A029E8" w:rsidR="002D5B22" w:rsidRDefault="002D5B22" w:rsidP="002D5B22">
      <w:r>
        <w:t xml:space="preserve">    Thus, the program for </w:t>
      </w:r>
      <w:r w:rsidR="00D6229C">
        <w:t xml:space="preserve">calculating price for two different materials which are inherited from single class Apparel is successfully executed and output is obtained. 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E221C"/>
    <w:rsid w:val="002F169B"/>
    <w:rsid w:val="00370646"/>
    <w:rsid w:val="003C2EF1"/>
    <w:rsid w:val="00400887"/>
    <w:rsid w:val="004E1D41"/>
    <w:rsid w:val="0053557E"/>
    <w:rsid w:val="0054493B"/>
    <w:rsid w:val="00583AF7"/>
    <w:rsid w:val="007305F6"/>
    <w:rsid w:val="009123F2"/>
    <w:rsid w:val="00D6229C"/>
    <w:rsid w:val="00D7086B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submissionview.php?id=328&amp;userid=16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2</cp:revision>
  <dcterms:created xsi:type="dcterms:W3CDTF">2020-11-23T10:49:00Z</dcterms:created>
  <dcterms:modified xsi:type="dcterms:W3CDTF">2020-11-23T10:49:00Z</dcterms:modified>
</cp:coreProperties>
</file>